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imir Koci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imi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ci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34 Lincoln Ave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kociu@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80364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l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ri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7/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